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22EA5" w14:textId="5E7A8634" w:rsidR="00973D7F" w:rsidRPr="00982B74" w:rsidRDefault="00973D7F" w:rsidP="00982B74">
      <w:pPr>
        <w:spacing w:after="120"/>
        <w:jc w:val="center"/>
        <w:rPr>
          <w:color w:val="1F497D"/>
          <w:sz w:val="22"/>
          <w:szCs w:val="22"/>
        </w:rPr>
      </w:pPr>
      <w:r w:rsidRPr="00982B74">
        <w:rPr>
          <w:color w:val="1F497D"/>
          <w:sz w:val="22"/>
          <w:szCs w:val="22"/>
        </w:rPr>
        <w:t>GAZİ ÜNİVERSİTESİ KALİTE KOMİSYONU</w:t>
      </w:r>
    </w:p>
    <w:p w14:paraId="7A08DB6B" w14:textId="2806F06C" w:rsidR="00D030B5" w:rsidRPr="00982B74" w:rsidRDefault="00973D7F" w:rsidP="00982B74">
      <w:pPr>
        <w:spacing w:after="120"/>
        <w:jc w:val="center"/>
        <w:rPr>
          <w:b/>
          <w:sz w:val="22"/>
          <w:szCs w:val="22"/>
        </w:rPr>
      </w:pPr>
      <w:r w:rsidRPr="00982B74">
        <w:rPr>
          <w:b/>
          <w:sz w:val="22"/>
          <w:szCs w:val="22"/>
        </w:rPr>
        <w:t>202</w:t>
      </w:r>
      <w:r w:rsidR="00606C9E" w:rsidRPr="00982B74">
        <w:rPr>
          <w:b/>
          <w:sz w:val="22"/>
          <w:szCs w:val="22"/>
        </w:rPr>
        <w:t>4</w:t>
      </w:r>
      <w:r w:rsidRPr="00982B74">
        <w:rPr>
          <w:b/>
          <w:sz w:val="22"/>
          <w:szCs w:val="22"/>
        </w:rPr>
        <w:t xml:space="preserve"> YILI KİDR TAKVİMİ</w:t>
      </w:r>
    </w:p>
    <w:tbl>
      <w:tblPr>
        <w:tblStyle w:val="TabloKlavuzu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006"/>
        <w:gridCol w:w="7056"/>
      </w:tblGrid>
      <w:tr w:rsidR="00F02339" w:rsidRPr="00BF160E" w14:paraId="50EBC9D6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44E27276" w14:textId="0D968294" w:rsidR="00D030B5" w:rsidRPr="00BF160E" w:rsidRDefault="00050B7E" w:rsidP="00BF160E">
            <w:pPr>
              <w:spacing w:before="120" w:after="120"/>
              <w:contextualSpacing/>
              <w:jc w:val="center"/>
              <w:rPr>
                <w:b/>
              </w:rPr>
            </w:pPr>
            <w:r w:rsidRPr="00BF160E">
              <w:rPr>
                <w:b/>
              </w:rPr>
              <w:t>TARİH</w:t>
            </w:r>
          </w:p>
        </w:tc>
        <w:tc>
          <w:tcPr>
            <w:tcW w:w="11038" w:type="dxa"/>
            <w:vAlign w:val="center"/>
          </w:tcPr>
          <w:p w14:paraId="3E4DFCE6" w14:textId="77777777" w:rsidR="00D030B5" w:rsidRPr="00BF160E" w:rsidRDefault="00D030B5" w:rsidP="00BF160E">
            <w:pPr>
              <w:spacing w:before="120" w:after="120"/>
              <w:contextualSpacing/>
              <w:jc w:val="center"/>
              <w:rPr>
                <w:b/>
              </w:rPr>
            </w:pPr>
            <w:r w:rsidRPr="00BF160E">
              <w:rPr>
                <w:b/>
              </w:rPr>
              <w:t>YAPILACAK İŞ/İŞLEMLER</w:t>
            </w:r>
          </w:p>
        </w:tc>
      </w:tr>
      <w:tr w:rsidR="00CE1A70" w:rsidRPr="00BF160E" w14:paraId="08184AEA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34101444" w14:textId="3B4EAD46" w:rsidR="00050B7E" w:rsidRPr="00BF160E" w:rsidRDefault="00050B7E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 xml:space="preserve">12 Ocak </w:t>
            </w:r>
            <w:r w:rsidR="00CD2F87" w:rsidRPr="00BF160E">
              <w:rPr>
                <w:b/>
              </w:rPr>
              <w:t>2024</w:t>
            </w:r>
          </w:p>
        </w:tc>
        <w:tc>
          <w:tcPr>
            <w:tcW w:w="11038" w:type="dxa"/>
            <w:vAlign w:val="center"/>
          </w:tcPr>
          <w:p w14:paraId="67E64600" w14:textId="33B2F2FC" w:rsidR="00050B7E" w:rsidRPr="00BF160E" w:rsidRDefault="00CD2F87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 xml:space="preserve">Komisyon: </w:t>
            </w:r>
            <w:r w:rsidR="0026232A" w:rsidRPr="00BF160E">
              <w:rPr>
                <w:bCs/>
              </w:rPr>
              <w:t xml:space="preserve">KİDR </w:t>
            </w:r>
            <w:r w:rsidR="00645C2A" w:rsidRPr="00BF160E">
              <w:rPr>
                <w:bCs/>
              </w:rPr>
              <w:t xml:space="preserve">çalışma </w:t>
            </w:r>
            <w:r w:rsidR="0026232A" w:rsidRPr="00BF160E">
              <w:rPr>
                <w:bCs/>
              </w:rPr>
              <w:t>takvimi</w:t>
            </w:r>
            <w:r w:rsidR="00645C2A" w:rsidRPr="00BF160E">
              <w:rPr>
                <w:bCs/>
              </w:rPr>
              <w:t>nin karara bağlanması</w:t>
            </w:r>
          </w:p>
        </w:tc>
      </w:tr>
      <w:tr w:rsidR="0026232A" w:rsidRPr="00BF160E" w14:paraId="1951E110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78CFA493" w14:textId="1984F7E8" w:rsidR="00094B5A" w:rsidRPr="00BF160E" w:rsidRDefault="00094B5A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1</w:t>
            </w:r>
            <w:r w:rsidR="00AF2BE0">
              <w:rPr>
                <w:b/>
              </w:rPr>
              <w:t>2</w:t>
            </w:r>
            <w:r w:rsidRPr="00BF160E">
              <w:rPr>
                <w:b/>
              </w:rPr>
              <w:t xml:space="preserve"> Ocak 2024 </w:t>
            </w:r>
          </w:p>
          <w:p w14:paraId="278E990D" w14:textId="346A9B2C" w:rsidR="0026232A" w:rsidRPr="00BF160E" w:rsidRDefault="00094B5A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14 Ocak 2024</w:t>
            </w:r>
          </w:p>
        </w:tc>
        <w:tc>
          <w:tcPr>
            <w:tcW w:w="11038" w:type="dxa"/>
            <w:vAlign w:val="center"/>
          </w:tcPr>
          <w:p w14:paraId="24923D99" w14:textId="00631CE8" w:rsidR="0026232A" w:rsidRPr="00BF160E" w:rsidRDefault="00094B5A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Koordinatörlük:</w:t>
            </w:r>
            <w:r w:rsidRPr="00BF160E">
              <w:rPr>
                <w:bCs/>
              </w:rPr>
              <w:t xml:space="preserve"> BİDR ve KİDR Alt Ölçüt Hazırlama Kılavuzlarının Birimlere gönderilecek şekilde </w:t>
            </w:r>
            <w:r w:rsidR="004D0E4E" w:rsidRPr="00BF160E">
              <w:rPr>
                <w:bCs/>
              </w:rPr>
              <w:t>güncellenmesi</w:t>
            </w:r>
          </w:p>
        </w:tc>
      </w:tr>
      <w:tr w:rsidR="002F3787" w:rsidRPr="00BF160E" w14:paraId="24CEA384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23ADA6D3" w14:textId="6CC66419" w:rsidR="002F3787" w:rsidRPr="00BF160E" w:rsidRDefault="002F3787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15 Ocak 2024</w:t>
            </w:r>
          </w:p>
        </w:tc>
        <w:tc>
          <w:tcPr>
            <w:tcW w:w="11038" w:type="dxa"/>
            <w:vAlign w:val="center"/>
          </w:tcPr>
          <w:p w14:paraId="57E5C54B" w14:textId="1AB6EB63" w:rsidR="002F3787" w:rsidRPr="00BF160E" w:rsidRDefault="002F3787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Koordinatörlük:</w:t>
            </w:r>
            <w:r w:rsidRPr="00BF160E">
              <w:rPr>
                <w:bCs/>
              </w:rPr>
              <w:t xml:space="preserve"> Birimlere KİDR </w:t>
            </w:r>
            <w:r w:rsidR="007644B5" w:rsidRPr="00BF160E">
              <w:rPr>
                <w:bCs/>
              </w:rPr>
              <w:t>yazısının ulaştırılması</w:t>
            </w:r>
          </w:p>
        </w:tc>
      </w:tr>
      <w:tr w:rsidR="00F900AF" w:rsidRPr="00BF160E" w14:paraId="095D4150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6C23FC17" w14:textId="77777777" w:rsidR="00F900AF" w:rsidRPr="00BF160E" w:rsidRDefault="00F900AF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15 Ocak 2024</w:t>
            </w:r>
          </w:p>
          <w:p w14:paraId="25E31E97" w14:textId="4964189C" w:rsidR="00F900AF" w:rsidRPr="00BF160E" w:rsidRDefault="00A13C27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26 Ocak 2024</w:t>
            </w:r>
          </w:p>
        </w:tc>
        <w:tc>
          <w:tcPr>
            <w:tcW w:w="11038" w:type="dxa"/>
            <w:vAlign w:val="center"/>
          </w:tcPr>
          <w:p w14:paraId="15195EF9" w14:textId="75F0B4CF" w:rsidR="00F900AF" w:rsidRPr="00BF160E" w:rsidRDefault="00A13C27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 xml:space="preserve">Birimler: </w:t>
            </w:r>
            <w:r w:rsidRPr="00BF160E">
              <w:rPr>
                <w:bCs/>
              </w:rPr>
              <w:t>BİDR ve KİDR Alt ölçüt raporlarının hazırlanması</w:t>
            </w:r>
          </w:p>
        </w:tc>
      </w:tr>
      <w:tr w:rsidR="007644B5" w:rsidRPr="00BF160E" w14:paraId="252D62F5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067F984C" w14:textId="5C08C839" w:rsidR="007644B5" w:rsidRPr="00BF160E" w:rsidRDefault="00AF2BE0" w:rsidP="00BF160E">
            <w:pPr>
              <w:spacing w:before="120" w:after="120"/>
              <w:contextualSpacing/>
              <w:jc w:val="both"/>
              <w:rPr>
                <w:b/>
              </w:rPr>
            </w:pPr>
            <w:r>
              <w:rPr>
                <w:b/>
              </w:rPr>
              <w:t>1</w:t>
            </w:r>
            <w:r w:rsidR="007644B5" w:rsidRPr="00BF160E">
              <w:rPr>
                <w:b/>
              </w:rPr>
              <w:t>2 Ocak 2024</w:t>
            </w:r>
          </w:p>
          <w:p w14:paraId="52CFEA62" w14:textId="08333D5E" w:rsidR="007644B5" w:rsidRPr="00BF160E" w:rsidRDefault="00F900AF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4 Şubat 2024</w:t>
            </w:r>
          </w:p>
        </w:tc>
        <w:tc>
          <w:tcPr>
            <w:tcW w:w="11038" w:type="dxa"/>
            <w:vAlign w:val="center"/>
          </w:tcPr>
          <w:p w14:paraId="1F9D8073" w14:textId="641B3FA9" w:rsidR="00AE7B73" w:rsidRPr="00BF160E" w:rsidRDefault="00F900AF" w:rsidP="00BF160E">
            <w:pPr>
              <w:spacing w:before="120" w:after="120"/>
              <w:contextualSpacing/>
              <w:jc w:val="both"/>
              <w:rPr>
                <w:bCs/>
              </w:rPr>
            </w:pPr>
            <w:r w:rsidRPr="00BF160E">
              <w:rPr>
                <w:b/>
              </w:rPr>
              <w:t xml:space="preserve">Üye: </w:t>
            </w:r>
            <w:r w:rsidRPr="00BF160E">
              <w:rPr>
                <w:bCs/>
              </w:rPr>
              <w:t xml:space="preserve">Komisyon üyelerinin sorumlu oldukları </w:t>
            </w:r>
            <w:r w:rsidR="003A5EC0" w:rsidRPr="00BF160E">
              <w:rPr>
                <w:bCs/>
              </w:rPr>
              <w:t xml:space="preserve">alt ölçütlere </w:t>
            </w:r>
            <w:r w:rsidR="005A5930" w:rsidRPr="00BF160E">
              <w:rPr>
                <w:bCs/>
              </w:rPr>
              <w:t xml:space="preserve">2023 yılı iyileştirmelerini aktaracak şekilde 2022 yılı KİDR’inde </w:t>
            </w:r>
            <w:r w:rsidR="003A5EC0" w:rsidRPr="00BF160E">
              <w:rPr>
                <w:bCs/>
              </w:rPr>
              <w:t>gerekli güncellemeleri yapmaları</w:t>
            </w:r>
            <w:r w:rsidR="00AE7B73" w:rsidRPr="00BF160E">
              <w:rPr>
                <w:bCs/>
              </w:rPr>
              <w:t xml:space="preserve"> </w:t>
            </w:r>
          </w:p>
          <w:p w14:paraId="6C4041AE" w14:textId="06BE0A40" w:rsidR="007644B5" w:rsidRPr="00BF160E" w:rsidRDefault="00AE7B73" w:rsidP="00BF160E">
            <w:pPr>
              <w:spacing w:before="120" w:after="120"/>
              <w:contextualSpacing/>
              <w:jc w:val="both"/>
              <w:rPr>
                <w:bCs/>
              </w:rPr>
            </w:pPr>
            <w:r w:rsidRPr="00BF160E">
              <w:rPr>
                <w:bCs/>
              </w:rPr>
              <w:t>***</w:t>
            </w:r>
            <w:r w:rsidR="00F02339" w:rsidRPr="00BF160E">
              <w:rPr>
                <w:bCs/>
              </w:rPr>
              <w:t>Mevcut KİDR yapısı özetlenerek koruna</w:t>
            </w:r>
            <w:r w:rsidR="00CE1A70">
              <w:rPr>
                <w:bCs/>
              </w:rPr>
              <w:t>c</w:t>
            </w:r>
            <w:r w:rsidR="00F02339" w:rsidRPr="00BF160E">
              <w:rPr>
                <w:bCs/>
              </w:rPr>
              <w:t>ak</w:t>
            </w:r>
            <w:r w:rsidR="00CE1A70">
              <w:rPr>
                <w:bCs/>
              </w:rPr>
              <w:t>,</w:t>
            </w:r>
            <w:r w:rsidR="00F02339" w:rsidRPr="00BF160E">
              <w:rPr>
                <w:bCs/>
              </w:rPr>
              <w:t xml:space="preserve"> 2023 yılı için güncellemeler yapılacaktır</w:t>
            </w:r>
            <w:r w:rsidRPr="00BF160E">
              <w:rPr>
                <w:bCs/>
              </w:rPr>
              <w:t>.</w:t>
            </w:r>
          </w:p>
          <w:p w14:paraId="25A5E628" w14:textId="77777777" w:rsidR="00CE23B9" w:rsidRPr="00BF160E" w:rsidRDefault="00CE23B9" w:rsidP="00BF160E">
            <w:pPr>
              <w:spacing w:before="120" w:after="120"/>
              <w:contextualSpacing/>
              <w:jc w:val="both"/>
              <w:rPr>
                <w:bCs/>
              </w:rPr>
            </w:pPr>
            <w:r w:rsidRPr="00BF160E">
              <w:rPr>
                <w:bCs/>
              </w:rPr>
              <w:t xml:space="preserve">Kullanılacak dokümanlar: </w:t>
            </w:r>
          </w:p>
          <w:p w14:paraId="510DAA23" w14:textId="77777777" w:rsidR="00CE23B9" w:rsidRPr="00BF160E" w:rsidRDefault="00CE23B9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KİP İzleme Rapor ve sunumları</w:t>
            </w:r>
          </w:p>
          <w:p w14:paraId="009D4D88" w14:textId="77777777" w:rsidR="00CE23B9" w:rsidRPr="00BF160E" w:rsidRDefault="00CE23B9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Senato kararları</w:t>
            </w:r>
          </w:p>
          <w:p w14:paraId="6CB4D02B" w14:textId="77777777" w:rsidR="00CE23B9" w:rsidRPr="00BF160E" w:rsidRDefault="00CE23B9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GÜ Haberleri</w:t>
            </w:r>
          </w:p>
          <w:p w14:paraId="72A6AC00" w14:textId="77777777" w:rsidR="00CE23B9" w:rsidRPr="00BF160E" w:rsidRDefault="00CE23B9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Birim Faaliyet Raporları</w:t>
            </w:r>
          </w:p>
          <w:p w14:paraId="5DEF67EE" w14:textId="77777777" w:rsidR="00CE23B9" w:rsidRPr="00BF160E" w:rsidRDefault="00CE23B9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Birim Stratejik Planları</w:t>
            </w:r>
          </w:p>
          <w:p w14:paraId="50F5C890" w14:textId="77777777" w:rsidR="00CE23B9" w:rsidRPr="00BF160E" w:rsidRDefault="00CE23B9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Birim internet sayfaları</w:t>
            </w:r>
          </w:p>
          <w:p w14:paraId="165EC5FF" w14:textId="77777777" w:rsidR="006A36C5" w:rsidRPr="00BF160E" w:rsidRDefault="006A36C5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İDR ve KİDR alt ölçüt raporları (birimlerden geldikçe </w:t>
            </w:r>
            <w:r w:rsidR="00015C90"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B</w:t>
            </w: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ulut sistemine yüklenecektir)</w:t>
            </w:r>
          </w:p>
          <w:p w14:paraId="6FF8E4D3" w14:textId="01D4EE72" w:rsidR="00B66358" w:rsidRPr="00BF160E" w:rsidRDefault="00B66358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Kurumsal Akreditasyon Raporu</w:t>
            </w:r>
          </w:p>
          <w:p w14:paraId="162E0729" w14:textId="221C0449" w:rsidR="00B66358" w:rsidRPr="00BF160E" w:rsidRDefault="00B66358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KAR mektubu</w:t>
            </w:r>
          </w:p>
          <w:p w14:paraId="1C208B80" w14:textId="267B001A" w:rsidR="00B66358" w:rsidRPr="00BF160E" w:rsidRDefault="00B66358" w:rsidP="00BF160E">
            <w:pPr>
              <w:pStyle w:val="ListeParagraf"/>
              <w:numPr>
                <w:ilvl w:val="0"/>
                <w:numId w:val="23"/>
              </w:numPr>
              <w:spacing w:before="120" w:after="12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160E">
              <w:rPr>
                <w:rFonts w:ascii="Times New Roman" w:hAnsi="Times New Roman" w:cs="Times New Roman"/>
                <w:bCs/>
                <w:sz w:val="24"/>
                <w:szCs w:val="24"/>
              </w:rPr>
              <w:t>2024-2028 Stratejik Planı</w:t>
            </w:r>
          </w:p>
          <w:p w14:paraId="0D5F8992" w14:textId="76F984FD" w:rsidR="00606C9E" w:rsidRPr="00BF160E" w:rsidRDefault="00606C9E" w:rsidP="00BF160E">
            <w:pPr>
              <w:spacing w:before="120" w:after="120"/>
              <w:contextualSpacing/>
              <w:jc w:val="both"/>
              <w:rPr>
                <w:bCs/>
              </w:rPr>
            </w:pPr>
            <w:r w:rsidRPr="00BF160E">
              <w:rPr>
                <w:b/>
              </w:rPr>
              <w:t xml:space="preserve">Koordinatörlük: </w:t>
            </w:r>
            <w:r w:rsidRPr="00BF160E">
              <w:t>YÖKAK Performans Göstergelerinin Kurumsal Veri Yönetim Sisteminden derlenmesi</w:t>
            </w:r>
          </w:p>
        </w:tc>
      </w:tr>
      <w:tr w:rsidR="00A13C27" w:rsidRPr="00BF160E" w14:paraId="172C76CD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2567EE07" w14:textId="77777777" w:rsidR="00A13C27" w:rsidRPr="00BF160E" w:rsidRDefault="0011306A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5 Şubat 2024</w:t>
            </w:r>
          </w:p>
          <w:p w14:paraId="7838CC36" w14:textId="30B52CE2" w:rsidR="0011306A" w:rsidRPr="00BF160E" w:rsidRDefault="0011306A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 xml:space="preserve">18 Şubat 2024 </w:t>
            </w:r>
          </w:p>
        </w:tc>
        <w:tc>
          <w:tcPr>
            <w:tcW w:w="11038" w:type="dxa"/>
            <w:vAlign w:val="center"/>
          </w:tcPr>
          <w:p w14:paraId="17775D03" w14:textId="77777777" w:rsidR="00BF160E" w:rsidRDefault="00E94B34" w:rsidP="00BF160E">
            <w:pPr>
              <w:spacing w:before="120" w:after="120"/>
              <w:contextualSpacing/>
              <w:jc w:val="both"/>
              <w:rPr>
                <w:bCs/>
              </w:rPr>
            </w:pPr>
            <w:r w:rsidRPr="00BF160E">
              <w:rPr>
                <w:b/>
              </w:rPr>
              <w:t xml:space="preserve">Çalışma Grupları: </w:t>
            </w:r>
            <w:r w:rsidRPr="00BF160E">
              <w:rPr>
                <w:bCs/>
              </w:rPr>
              <w:t>Üyelerden gelen taslak raporların konsolide edilerek uyumlaştırılması ve Koordinatörlüğe ulaştırılması</w:t>
            </w:r>
          </w:p>
          <w:p w14:paraId="7729D47D" w14:textId="77777777" w:rsidR="00BF160E" w:rsidRDefault="00BF160E" w:rsidP="00BF160E">
            <w:pPr>
              <w:spacing w:before="120" w:after="120"/>
              <w:contextualSpacing/>
              <w:jc w:val="both"/>
              <w:rPr>
                <w:bCs/>
              </w:rPr>
            </w:pPr>
          </w:p>
          <w:p w14:paraId="35FF1DF1" w14:textId="0EEF09A6" w:rsidR="00BF160E" w:rsidRPr="00BF160E" w:rsidRDefault="00BF160E" w:rsidP="00BF160E">
            <w:pPr>
              <w:spacing w:before="120" w:after="120"/>
              <w:contextualSpacing/>
              <w:jc w:val="both"/>
              <w:rPr>
                <w:bCs/>
              </w:rPr>
            </w:pPr>
            <w:r w:rsidRPr="00BF160E">
              <w:rPr>
                <w:b/>
              </w:rPr>
              <w:t xml:space="preserve">Koordinatörlük: </w:t>
            </w:r>
            <w:r w:rsidRPr="00BF160E">
              <w:t xml:space="preserve">YÖKAK Performans Göstergelerinin </w:t>
            </w:r>
            <w:r>
              <w:t>YÖKAK sistemine girilmesi</w:t>
            </w:r>
          </w:p>
        </w:tc>
      </w:tr>
      <w:tr w:rsidR="00B02F4A" w:rsidRPr="00BF160E" w14:paraId="3754C81E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2361CE1A" w14:textId="135BC90C" w:rsidR="00B02F4A" w:rsidRPr="00BF160E" w:rsidRDefault="00E94B34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19 Şubat</w:t>
            </w:r>
            <w:r w:rsidR="00B66358" w:rsidRPr="00BF160E">
              <w:rPr>
                <w:b/>
              </w:rPr>
              <w:t xml:space="preserve"> 2024</w:t>
            </w:r>
            <w:r w:rsidRPr="00BF160E">
              <w:rPr>
                <w:b/>
              </w:rPr>
              <w:t xml:space="preserve"> </w:t>
            </w:r>
          </w:p>
          <w:p w14:paraId="75BE4420" w14:textId="5889FE22" w:rsidR="00E94B34" w:rsidRPr="00BF160E" w:rsidRDefault="00E94B34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 xml:space="preserve">2 Mart </w:t>
            </w:r>
            <w:r w:rsidR="00B66358" w:rsidRPr="00BF160E">
              <w:rPr>
                <w:b/>
              </w:rPr>
              <w:t xml:space="preserve">2024 </w:t>
            </w:r>
          </w:p>
        </w:tc>
        <w:tc>
          <w:tcPr>
            <w:tcW w:w="11038" w:type="dxa"/>
            <w:vAlign w:val="center"/>
          </w:tcPr>
          <w:p w14:paraId="1F4864EE" w14:textId="0A85A740" w:rsidR="00B02F4A" w:rsidRPr="00BF160E" w:rsidRDefault="00E94B34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 xml:space="preserve">Koordinatörlük: </w:t>
            </w:r>
            <w:r w:rsidRPr="00BF160E">
              <w:rPr>
                <w:bCs/>
              </w:rPr>
              <w:t>Çalışma Gruplarından gelen taslak raporların konsolide edilerek uyumlaştırılması</w:t>
            </w:r>
          </w:p>
        </w:tc>
      </w:tr>
      <w:tr w:rsidR="00B66358" w:rsidRPr="00BF160E" w14:paraId="70D6AFE4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6BE95A63" w14:textId="77777777" w:rsidR="00B66358" w:rsidRPr="00BF160E" w:rsidRDefault="00B66358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4 Mart 2024</w:t>
            </w:r>
          </w:p>
          <w:p w14:paraId="01103C71" w14:textId="7CF584EC" w:rsidR="00B66358" w:rsidRPr="00BF160E" w:rsidRDefault="00B66358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16 Mart 2024</w:t>
            </w:r>
          </w:p>
        </w:tc>
        <w:tc>
          <w:tcPr>
            <w:tcW w:w="11038" w:type="dxa"/>
            <w:vAlign w:val="center"/>
          </w:tcPr>
          <w:p w14:paraId="66EB6D8D" w14:textId="1817A4B9" w:rsidR="00B66358" w:rsidRPr="00BF160E" w:rsidRDefault="00B66358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 xml:space="preserve">Komisyon: </w:t>
            </w:r>
            <w:r w:rsidRPr="00BF160E">
              <w:rPr>
                <w:bCs/>
              </w:rPr>
              <w:t>KİDR başlıklarının 4 toplantıda değerlendirilerek onaylanması</w:t>
            </w:r>
          </w:p>
        </w:tc>
      </w:tr>
      <w:tr w:rsidR="00B66358" w:rsidRPr="00BF160E" w14:paraId="23980641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6A6D317F" w14:textId="77777777" w:rsidR="00B66358" w:rsidRPr="00BF160E" w:rsidRDefault="0012168E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18 Mart 2024</w:t>
            </w:r>
          </w:p>
          <w:p w14:paraId="4BEBE9D0" w14:textId="33088B30" w:rsidR="0012168E" w:rsidRPr="00BF160E" w:rsidRDefault="0012168E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22 Mart 2024</w:t>
            </w:r>
          </w:p>
        </w:tc>
        <w:tc>
          <w:tcPr>
            <w:tcW w:w="11038" w:type="dxa"/>
            <w:vAlign w:val="center"/>
          </w:tcPr>
          <w:p w14:paraId="3475BB1D" w14:textId="3F216791" w:rsidR="00B66358" w:rsidRPr="00BF160E" w:rsidRDefault="0012168E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 xml:space="preserve">Senato: </w:t>
            </w:r>
            <w:r w:rsidRPr="00BF160E">
              <w:rPr>
                <w:bCs/>
              </w:rPr>
              <w:t>GÜ</w:t>
            </w:r>
            <w:r w:rsidRPr="00BF160E">
              <w:rPr>
                <w:b/>
              </w:rPr>
              <w:t xml:space="preserve"> </w:t>
            </w:r>
            <w:r w:rsidRPr="00BF160E">
              <w:rPr>
                <w:bCs/>
              </w:rPr>
              <w:t>KİDR 2023 onaylanması</w:t>
            </w:r>
          </w:p>
        </w:tc>
      </w:tr>
      <w:tr w:rsidR="00AE7B73" w:rsidRPr="00BF160E" w14:paraId="1879C880" w14:textId="77777777" w:rsidTr="008316CE">
        <w:trPr>
          <w:trHeight w:val="317"/>
        </w:trPr>
        <w:tc>
          <w:tcPr>
            <w:tcW w:w="2849" w:type="dxa"/>
            <w:vAlign w:val="center"/>
          </w:tcPr>
          <w:p w14:paraId="0303B2AF" w14:textId="77777777" w:rsidR="00AE7B73" w:rsidRPr="00BF160E" w:rsidRDefault="00BF160E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25 Mart 2024</w:t>
            </w:r>
          </w:p>
          <w:p w14:paraId="5F97DE13" w14:textId="0FB4311C" w:rsidR="00BF160E" w:rsidRPr="00BF160E" w:rsidRDefault="00BF160E" w:rsidP="00BF160E">
            <w:pPr>
              <w:spacing w:before="120" w:after="120"/>
              <w:contextualSpacing/>
              <w:jc w:val="both"/>
              <w:rPr>
                <w:b/>
              </w:rPr>
            </w:pPr>
            <w:r w:rsidRPr="00BF160E">
              <w:rPr>
                <w:b/>
              </w:rPr>
              <w:t>30 Mart 2024</w:t>
            </w:r>
          </w:p>
        </w:tc>
        <w:tc>
          <w:tcPr>
            <w:tcW w:w="11038" w:type="dxa"/>
            <w:vAlign w:val="center"/>
          </w:tcPr>
          <w:p w14:paraId="602F7A75" w14:textId="5435A987" w:rsidR="00AE7B73" w:rsidRPr="00BF160E" w:rsidRDefault="00BF160E" w:rsidP="00BF160E">
            <w:pPr>
              <w:spacing w:before="120" w:after="120"/>
              <w:contextualSpacing/>
              <w:rPr>
                <w:b/>
              </w:rPr>
            </w:pPr>
            <w:r w:rsidRPr="00BF160E">
              <w:rPr>
                <w:b/>
              </w:rPr>
              <w:t xml:space="preserve">Koordinatörlük: </w:t>
            </w:r>
            <w:r w:rsidRPr="00BF160E">
              <w:rPr>
                <w:bCs/>
              </w:rPr>
              <w:t>KİDR Raporu ve kanıtlarının YÖKAK Sistemine yüklenmesi</w:t>
            </w:r>
          </w:p>
        </w:tc>
      </w:tr>
    </w:tbl>
    <w:p w14:paraId="7FBB0602" w14:textId="77777777" w:rsidR="00D030B5" w:rsidRPr="00982B74" w:rsidRDefault="00D030B5" w:rsidP="00982B74">
      <w:pPr>
        <w:jc w:val="both"/>
        <w:rPr>
          <w:b/>
          <w:bCs/>
          <w:sz w:val="22"/>
          <w:szCs w:val="22"/>
        </w:rPr>
      </w:pPr>
    </w:p>
    <w:sectPr w:rsidR="00D030B5" w:rsidRPr="00982B74" w:rsidSect="009D455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41"/>
      <w:pgMar w:top="1417" w:right="1417" w:bottom="1417" w:left="1417" w:header="43" w:footer="708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9773C" w14:textId="77777777" w:rsidR="009D455B" w:rsidRDefault="009D455B" w:rsidP="00770D3D">
      <w:r>
        <w:separator/>
      </w:r>
    </w:p>
  </w:endnote>
  <w:endnote w:type="continuationSeparator" w:id="0">
    <w:p w14:paraId="42909A29" w14:textId="77777777" w:rsidR="009D455B" w:rsidRDefault="009D455B" w:rsidP="00770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9DB15" w14:textId="77777777" w:rsidR="00434001" w:rsidRDefault="00434001">
    <w:pPr>
      <w:spacing w:after="160" w:line="259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  <w:szCs w:val="20"/>
      </w:rPr>
      <w:id w:val="1158339361"/>
      <w:docPartObj>
        <w:docPartGallery w:val="Page Numbers (Bottom of Page)"/>
        <w:docPartUnique/>
      </w:docPartObj>
    </w:sdtPr>
    <w:sdtContent>
      <w:p w14:paraId="1836655D" w14:textId="2A21933E" w:rsidR="00F6373B" w:rsidRDefault="00434001" w:rsidP="00FE6085">
        <w:pPr>
          <w:pStyle w:val="AltBilgi"/>
          <w:jc w:val="right"/>
          <w:rPr>
            <w:rFonts w:ascii="Times New Roman" w:hAnsi="Times New Roman" w:cs="Times New Roman"/>
            <w:sz w:val="20"/>
            <w:szCs w:val="20"/>
          </w:rPr>
        </w:pPr>
        <w:r w:rsidRPr="003D382A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3D382A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3D382A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F6373B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3D382A">
          <w:rPr>
            <w:rFonts w:ascii="Times New Roman" w:hAnsi="Times New Roman" w:cs="Times New Roman"/>
            <w:sz w:val="20"/>
            <w:szCs w:val="20"/>
          </w:rPr>
          <w:fldChar w:fldCharType="end"/>
        </w:r>
      </w:p>
      <w:p w14:paraId="39EB32A1" w14:textId="3D5D8E76" w:rsidR="00F6373B" w:rsidRDefault="00F6373B" w:rsidP="00F6373B">
        <w:pPr>
          <w:pStyle w:val="AltBilgi"/>
          <w:rPr>
            <w:rFonts w:ascii="Times New Roman" w:hAnsi="Times New Roman" w:cs="Times New Roman"/>
            <w:sz w:val="20"/>
            <w:szCs w:val="20"/>
          </w:rPr>
        </w:pPr>
        <w:r w:rsidRPr="00FE6085">
          <w:rPr>
            <w:rFonts w:ascii="Times New Roman" w:hAnsi="Times New Roman" w:cs="Times New Roman"/>
            <w:noProof/>
            <w:sz w:val="20"/>
            <w:szCs w:val="20"/>
          </w:rPr>
          <w:drawing>
            <wp:anchor distT="0" distB="0" distL="114300" distR="114300" simplePos="0" relativeHeight="251660288" behindDoc="0" locked="0" layoutInCell="1" allowOverlap="1" wp14:anchorId="31810B2A" wp14:editId="22026BF5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2887980" cy="622935"/>
              <wp:effectExtent l="0" t="0" r="7620" b="5715"/>
              <wp:wrapThrough wrapText="bothSides">
                <wp:wrapPolygon edited="0">
                  <wp:start x="0" y="0"/>
                  <wp:lineTo x="0" y="21138"/>
                  <wp:lineTo x="21515" y="21138"/>
                  <wp:lineTo x="21515" y="0"/>
                  <wp:lineTo x="0" y="0"/>
                </wp:wrapPolygon>
              </wp:wrapThrough>
              <wp:docPr id="13" name="Picture 3" descr="GAZI_UNIVERSITESI_PP_SUNUM4.jpe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3" descr="GAZI_UNIVERSITESI_PP_SUNUM4.jpeg"/>
                      <pic:cNvPicPr>
                        <a:picLocks noChangeAspect="1"/>
                      </pic:cNvPicPr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7822" t="-1556" r="18103" b="3423"/>
                      <a:stretch/>
                    </pic:blipFill>
                    <pic:spPr bwMode="auto">
                      <a:xfrm>
                        <a:off x="0" y="0"/>
                        <a:ext cx="2887980" cy="62293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anchor>
          </w:drawing>
        </w:r>
      </w:p>
      <w:p w14:paraId="6CC953C0" w14:textId="085198BF" w:rsidR="00434001" w:rsidRPr="002A0F71" w:rsidRDefault="00000000" w:rsidP="00FE6085">
        <w:pPr>
          <w:pStyle w:val="AltBilgi"/>
          <w:jc w:val="right"/>
          <w:rPr>
            <w:rFonts w:ascii="Times New Roman" w:hAnsi="Times New Roman" w:cs="Times New Roman"/>
            <w:sz w:val="20"/>
            <w:szCs w:val="20"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09E6" w14:textId="77777777" w:rsidR="00434001" w:rsidRDefault="00434001">
    <w:pPr>
      <w:spacing w:after="160" w:line="259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DE534" w14:textId="77777777" w:rsidR="009D455B" w:rsidRDefault="009D455B" w:rsidP="00770D3D">
      <w:r>
        <w:separator/>
      </w:r>
    </w:p>
  </w:footnote>
  <w:footnote w:type="continuationSeparator" w:id="0">
    <w:p w14:paraId="2914B31B" w14:textId="77777777" w:rsidR="009D455B" w:rsidRDefault="009D455B" w:rsidP="00770D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A0EDD" w14:textId="77777777" w:rsidR="00434001" w:rsidRDefault="00434001">
    <w:pPr>
      <w:spacing w:after="160" w:line="259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63C3" w14:textId="65A7D1FA" w:rsidR="00434001" w:rsidRDefault="007C6C5C">
    <w:pPr>
      <w:spacing w:after="160" w:line="259" w:lineRule="auto"/>
    </w:pPr>
    <w:r w:rsidRPr="00053D4E">
      <w:rPr>
        <w:noProof/>
        <w:lang w:eastAsia="tr-TR"/>
      </w:rPr>
      <w:drawing>
        <wp:anchor distT="0" distB="0" distL="114300" distR="114300" simplePos="0" relativeHeight="251659264" behindDoc="1" locked="0" layoutInCell="1" allowOverlap="1" wp14:anchorId="722F4EE4" wp14:editId="5088A6E7">
          <wp:simplePos x="0" y="0"/>
          <wp:positionH relativeFrom="page">
            <wp:posOffset>252095</wp:posOffset>
          </wp:positionH>
          <wp:positionV relativeFrom="page">
            <wp:posOffset>252095</wp:posOffset>
          </wp:positionV>
          <wp:extent cx="2520000" cy="709200"/>
          <wp:effectExtent l="0" t="0" r="0" b="0"/>
          <wp:wrapNone/>
          <wp:docPr id="1" name="Resim 1" descr="C:\DOSYALAR\OFIS\Kalite\Kalite Komisyonu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SYALAR\OFIS\Kalite\Kalite Komisyonu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0000" cy="70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DEFBD" w14:textId="77777777" w:rsidR="00434001" w:rsidRDefault="00434001">
    <w:pPr>
      <w:spacing w:after="160" w:line="259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6692A"/>
    <w:multiLevelType w:val="hybridMultilevel"/>
    <w:tmpl w:val="9F7CD0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24E7F"/>
    <w:multiLevelType w:val="hybridMultilevel"/>
    <w:tmpl w:val="8188E00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45D3"/>
    <w:multiLevelType w:val="hybridMultilevel"/>
    <w:tmpl w:val="E62A67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E061E"/>
    <w:multiLevelType w:val="multilevel"/>
    <w:tmpl w:val="D38AD874"/>
    <w:lvl w:ilvl="0">
      <w:start w:val="1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5"/>
      <w:numFmt w:val="decimal"/>
      <w:lvlText w:val="%1-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B822DE8"/>
    <w:multiLevelType w:val="hybridMultilevel"/>
    <w:tmpl w:val="15C8210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24CEB"/>
    <w:multiLevelType w:val="hybridMultilevel"/>
    <w:tmpl w:val="FF32B166"/>
    <w:lvl w:ilvl="0" w:tplc="041F000B">
      <w:start w:val="1"/>
      <w:numFmt w:val="bullet"/>
      <w:lvlText w:val=""/>
      <w:lvlJc w:val="left"/>
      <w:pPr>
        <w:ind w:left="721" w:hanging="360"/>
      </w:pPr>
      <w:rPr>
        <w:rFonts w:ascii="Wingdings" w:hAnsi="Wingdings" w:hint="default"/>
      </w:rPr>
    </w:lvl>
    <w:lvl w:ilvl="1" w:tplc="041F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6" w15:restartNumberingAfterBreak="0">
    <w:nsid w:val="191F5E9A"/>
    <w:multiLevelType w:val="hybridMultilevel"/>
    <w:tmpl w:val="F1700F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6F6765"/>
    <w:multiLevelType w:val="hybridMultilevel"/>
    <w:tmpl w:val="D10C78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751EE"/>
    <w:multiLevelType w:val="hybridMultilevel"/>
    <w:tmpl w:val="98A432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55BB2"/>
    <w:multiLevelType w:val="hybridMultilevel"/>
    <w:tmpl w:val="3084C302"/>
    <w:lvl w:ilvl="0" w:tplc="041F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10" w15:restartNumberingAfterBreak="0">
    <w:nsid w:val="271F18A2"/>
    <w:multiLevelType w:val="multilevel"/>
    <w:tmpl w:val="6986BEEC"/>
    <w:lvl w:ilvl="0">
      <w:start w:val="18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2"/>
      <w:numFmt w:val="decimal"/>
      <w:lvlText w:val="%1-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28311A79"/>
    <w:multiLevelType w:val="hybridMultilevel"/>
    <w:tmpl w:val="762CD3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6438D5"/>
    <w:multiLevelType w:val="hybridMultilevel"/>
    <w:tmpl w:val="0B0ACC7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24DA4"/>
    <w:multiLevelType w:val="hybridMultilevel"/>
    <w:tmpl w:val="9712F248"/>
    <w:lvl w:ilvl="0" w:tplc="041F000B">
      <w:start w:val="1"/>
      <w:numFmt w:val="bullet"/>
      <w:lvlText w:val=""/>
      <w:lvlJc w:val="left"/>
      <w:pPr>
        <w:ind w:left="1801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5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1" w:hanging="360"/>
      </w:pPr>
      <w:rPr>
        <w:rFonts w:ascii="Wingdings" w:hAnsi="Wingdings" w:hint="default"/>
      </w:rPr>
    </w:lvl>
  </w:abstractNum>
  <w:abstractNum w:abstractNumId="14" w15:restartNumberingAfterBreak="0">
    <w:nsid w:val="45905837"/>
    <w:multiLevelType w:val="hybridMultilevel"/>
    <w:tmpl w:val="BD2CEDC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3919E5"/>
    <w:multiLevelType w:val="hybridMultilevel"/>
    <w:tmpl w:val="DECCD340"/>
    <w:lvl w:ilvl="0" w:tplc="A706F9C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E2DD0"/>
    <w:multiLevelType w:val="hybridMultilevel"/>
    <w:tmpl w:val="43A0A62E"/>
    <w:lvl w:ilvl="0" w:tplc="E9760E3A">
      <w:numFmt w:val="bullet"/>
      <w:lvlText w:val=""/>
      <w:lvlJc w:val="left"/>
      <w:pPr>
        <w:ind w:left="361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7" w15:restartNumberingAfterBreak="0">
    <w:nsid w:val="5C987F60"/>
    <w:multiLevelType w:val="hybridMultilevel"/>
    <w:tmpl w:val="A6F6AC5A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693B54E1"/>
    <w:multiLevelType w:val="hybridMultilevel"/>
    <w:tmpl w:val="FC98F22E"/>
    <w:lvl w:ilvl="0" w:tplc="041F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6C000BF4"/>
    <w:multiLevelType w:val="hybridMultilevel"/>
    <w:tmpl w:val="C0CE47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C21C30"/>
    <w:multiLevelType w:val="hybridMultilevel"/>
    <w:tmpl w:val="0944B734"/>
    <w:lvl w:ilvl="0" w:tplc="C56EC80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727642"/>
    <w:multiLevelType w:val="hybridMultilevel"/>
    <w:tmpl w:val="C2B2987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577698"/>
    <w:multiLevelType w:val="hybridMultilevel"/>
    <w:tmpl w:val="1D0221BE"/>
    <w:lvl w:ilvl="0" w:tplc="041F000D">
      <w:start w:val="1"/>
      <w:numFmt w:val="bullet"/>
      <w:lvlText w:val=""/>
      <w:lvlJc w:val="left"/>
      <w:pPr>
        <w:ind w:left="1081" w:hanging="360"/>
      </w:pPr>
      <w:rPr>
        <w:rFonts w:ascii="Wingdings" w:hAnsi="Wingdings" w:hint="default"/>
        <w:sz w:val="22"/>
      </w:rPr>
    </w:lvl>
    <w:lvl w:ilvl="1" w:tplc="041F0003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num w:numId="1" w16cid:durableId="1365443296">
    <w:abstractNumId w:val="16"/>
  </w:num>
  <w:num w:numId="2" w16cid:durableId="355237064">
    <w:abstractNumId w:val="5"/>
  </w:num>
  <w:num w:numId="3" w16cid:durableId="302853271">
    <w:abstractNumId w:val="14"/>
  </w:num>
  <w:num w:numId="4" w16cid:durableId="567150499">
    <w:abstractNumId w:val="22"/>
  </w:num>
  <w:num w:numId="5" w16cid:durableId="1968196087">
    <w:abstractNumId w:val="13"/>
  </w:num>
  <w:num w:numId="6" w16cid:durableId="613560674">
    <w:abstractNumId w:val="4"/>
  </w:num>
  <w:num w:numId="7" w16cid:durableId="810487636">
    <w:abstractNumId w:val="19"/>
  </w:num>
  <w:num w:numId="8" w16cid:durableId="482893774">
    <w:abstractNumId w:val="12"/>
  </w:num>
  <w:num w:numId="9" w16cid:durableId="203952816">
    <w:abstractNumId w:val="9"/>
  </w:num>
  <w:num w:numId="10" w16cid:durableId="168642100">
    <w:abstractNumId w:val="21"/>
  </w:num>
  <w:num w:numId="11" w16cid:durableId="1874004107">
    <w:abstractNumId w:val="0"/>
  </w:num>
  <w:num w:numId="12" w16cid:durableId="406458499">
    <w:abstractNumId w:val="6"/>
  </w:num>
  <w:num w:numId="13" w16cid:durableId="1848908804">
    <w:abstractNumId w:val="1"/>
  </w:num>
  <w:num w:numId="14" w16cid:durableId="614096206">
    <w:abstractNumId w:val="20"/>
  </w:num>
  <w:num w:numId="15" w16cid:durableId="1427455692">
    <w:abstractNumId w:val="18"/>
  </w:num>
  <w:num w:numId="16" w16cid:durableId="1346129575">
    <w:abstractNumId w:val="17"/>
  </w:num>
  <w:num w:numId="17" w16cid:durableId="635792068">
    <w:abstractNumId w:val="11"/>
  </w:num>
  <w:num w:numId="18" w16cid:durableId="991717354">
    <w:abstractNumId w:val="8"/>
  </w:num>
  <w:num w:numId="19" w16cid:durableId="1050615310">
    <w:abstractNumId w:val="2"/>
  </w:num>
  <w:num w:numId="20" w16cid:durableId="1083142721">
    <w:abstractNumId w:val="7"/>
  </w:num>
  <w:num w:numId="21" w16cid:durableId="752969129">
    <w:abstractNumId w:val="3"/>
  </w:num>
  <w:num w:numId="22" w16cid:durableId="197551542">
    <w:abstractNumId w:val="10"/>
  </w:num>
  <w:num w:numId="23" w16cid:durableId="176820273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MjYyNzE1NTI3NjBQ0lEKTi0uzszPAykwqwUATgW9aCwAAAA="/>
  </w:docVars>
  <w:rsids>
    <w:rsidRoot w:val="00770D3D"/>
    <w:rsid w:val="00002447"/>
    <w:rsid w:val="00005409"/>
    <w:rsid w:val="000150C7"/>
    <w:rsid w:val="00015C90"/>
    <w:rsid w:val="0001726B"/>
    <w:rsid w:val="00020CD2"/>
    <w:rsid w:val="0002725A"/>
    <w:rsid w:val="000330D5"/>
    <w:rsid w:val="00033AB7"/>
    <w:rsid w:val="00034415"/>
    <w:rsid w:val="000348A4"/>
    <w:rsid w:val="000420D7"/>
    <w:rsid w:val="0004219E"/>
    <w:rsid w:val="000449C5"/>
    <w:rsid w:val="00047A69"/>
    <w:rsid w:val="00050B7E"/>
    <w:rsid w:val="00052A0C"/>
    <w:rsid w:val="00054958"/>
    <w:rsid w:val="000600D9"/>
    <w:rsid w:val="00061FBC"/>
    <w:rsid w:val="00062499"/>
    <w:rsid w:val="0006273B"/>
    <w:rsid w:val="00070C39"/>
    <w:rsid w:val="00070DF5"/>
    <w:rsid w:val="00073A76"/>
    <w:rsid w:val="000772C6"/>
    <w:rsid w:val="00081FB2"/>
    <w:rsid w:val="0008277B"/>
    <w:rsid w:val="00082D7F"/>
    <w:rsid w:val="0008613D"/>
    <w:rsid w:val="00091D25"/>
    <w:rsid w:val="000948BC"/>
    <w:rsid w:val="00094A0C"/>
    <w:rsid w:val="00094B5A"/>
    <w:rsid w:val="0009720A"/>
    <w:rsid w:val="000A04D9"/>
    <w:rsid w:val="000B0333"/>
    <w:rsid w:val="000B0AF8"/>
    <w:rsid w:val="000B0F4F"/>
    <w:rsid w:val="000B3BB3"/>
    <w:rsid w:val="000B7B4D"/>
    <w:rsid w:val="000C065C"/>
    <w:rsid w:val="000C39BB"/>
    <w:rsid w:val="000C4531"/>
    <w:rsid w:val="000D3346"/>
    <w:rsid w:val="000E6AC4"/>
    <w:rsid w:val="000F23F7"/>
    <w:rsid w:val="000F5008"/>
    <w:rsid w:val="001034F8"/>
    <w:rsid w:val="00105738"/>
    <w:rsid w:val="0010772D"/>
    <w:rsid w:val="0011306A"/>
    <w:rsid w:val="001143B8"/>
    <w:rsid w:val="00114E05"/>
    <w:rsid w:val="0012132D"/>
    <w:rsid w:val="00121439"/>
    <w:rsid w:val="0012168E"/>
    <w:rsid w:val="00121B2B"/>
    <w:rsid w:val="001224E2"/>
    <w:rsid w:val="00123625"/>
    <w:rsid w:val="0012731B"/>
    <w:rsid w:val="001305E9"/>
    <w:rsid w:val="00141BC5"/>
    <w:rsid w:val="00143A9B"/>
    <w:rsid w:val="00144887"/>
    <w:rsid w:val="00145C3E"/>
    <w:rsid w:val="0014632E"/>
    <w:rsid w:val="00146CD2"/>
    <w:rsid w:val="00147FBC"/>
    <w:rsid w:val="00163CE0"/>
    <w:rsid w:val="00166977"/>
    <w:rsid w:val="001729E8"/>
    <w:rsid w:val="0017328A"/>
    <w:rsid w:val="001808DE"/>
    <w:rsid w:val="00184F46"/>
    <w:rsid w:val="00186623"/>
    <w:rsid w:val="0018673C"/>
    <w:rsid w:val="00191FA4"/>
    <w:rsid w:val="001979C5"/>
    <w:rsid w:val="001A628E"/>
    <w:rsid w:val="001B2EE0"/>
    <w:rsid w:val="001B4F39"/>
    <w:rsid w:val="001B4F98"/>
    <w:rsid w:val="001B796B"/>
    <w:rsid w:val="001C1C9B"/>
    <w:rsid w:val="001C3DF0"/>
    <w:rsid w:val="001D092B"/>
    <w:rsid w:val="001D163E"/>
    <w:rsid w:val="001D5E80"/>
    <w:rsid w:val="001E4298"/>
    <w:rsid w:val="001F1436"/>
    <w:rsid w:val="00202EC4"/>
    <w:rsid w:val="002070EB"/>
    <w:rsid w:val="00216552"/>
    <w:rsid w:val="00216B1E"/>
    <w:rsid w:val="00222B13"/>
    <w:rsid w:val="002233E7"/>
    <w:rsid w:val="002240C7"/>
    <w:rsid w:val="00225FDC"/>
    <w:rsid w:val="00230CDC"/>
    <w:rsid w:val="00233571"/>
    <w:rsid w:val="002367C5"/>
    <w:rsid w:val="0024158D"/>
    <w:rsid w:val="00245884"/>
    <w:rsid w:val="002519B7"/>
    <w:rsid w:val="00261FEC"/>
    <w:rsid w:val="0026232A"/>
    <w:rsid w:val="0027712E"/>
    <w:rsid w:val="00290CE6"/>
    <w:rsid w:val="00290E04"/>
    <w:rsid w:val="00295EE2"/>
    <w:rsid w:val="002A0F71"/>
    <w:rsid w:val="002A19D8"/>
    <w:rsid w:val="002A2865"/>
    <w:rsid w:val="002C25AC"/>
    <w:rsid w:val="002C3821"/>
    <w:rsid w:val="002D2540"/>
    <w:rsid w:val="002D4868"/>
    <w:rsid w:val="002F0F03"/>
    <w:rsid w:val="002F3787"/>
    <w:rsid w:val="002F6336"/>
    <w:rsid w:val="00302C3E"/>
    <w:rsid w:val="00320364"/>
    <w:rsid w:val="00334751"/>
    <w:rsid w:val="00335B78"/>
    <w:rsid w:val="00341180"/>
    <w:rsid w:val="003413E8"/>
    <w:rsid w:val="00344021"/>
    <w:rsid w:val="0034434A"/>
    <w:rsid w:val="00344D52"/>
    <w:rsid w:val="00354902"/>
    <w:rsid w:val="00355354"/>
    <w:rsid w:val="00356A49"/>
    <w:rsid w:val="00362180"/>
    <w:rsid w:val="00362A64"/>
    <w:rsid w:val="00367A00"/>
    <w:rsid w:val="0037070F"/>
    <w:rsid w:val="003736C2"/>
    <w:rsid w:val="00377B00"/>
    <w:rsid w:val="0038019F"/>
    <w:rsid w:val="00393A45"/>
    <w:rsid w:val="00395EA6"/>
    <w:rsid w:val="0039665E"/>
    <w:rsid w:val="00396829"/>
    <w:rsid w:val="00396BE1"/>
    <w:rsid w:val="003A5EC0"/>
    <w:rsid w:val="003C0529"/>
    <w:rsid w:val="003C39B1"/>
    <w:rsid w:val="003C45E0"/>
    <w:rsid w:val="003C6026"/>
    <w:rsid w:val="003C7AF6"/>
    <w:rsid w:val="003C7EAB"/>
    <w:rsid w:val="003D0509"/>
    <w:rsid w:val="003D0FA9"/>
    <w:rsid w:val="003D382A"/>
    <w:rsid w:val="003D4CD7"/>
    <w:rsid w:val="003D7449"/>
    <w:rsid w:val="003E049C"/>
    <w:rsid w:val="003E3833"/>
    <w:rsid w:val="003F7985"/>
    <w:rsid w:val="00400121"/>
    <w:rsid w:val="0040124F"/>
    <w:rsid w:val="004023E6"/>
    <w:rsid w:val="00406E6B"/>
    <w:rsid w:val="00416514"/>
    <w:rsid w:val="00416BEF"/>
    <w:rsid w:val="00421153"/>
    <w:rsid w:val="00423C27"/>
    <w:rsid w:val="00431A13"/>
    <w:rsid w:val="00434001"/>
    <w:rsid w:val="00451F0A"/>
    <w:rsid w:val="00453381"/>
    <w:rsid w:val="004541BE"/>
    <w:rsid w:val="00481D9C"/>
    <w:rsid w:val="00482BE0"/>
    <w:rsid w:val="004957B7"/>
    <w:rsid w:val="00497D87"/>
    <w:rsid w:val="004A2336"/>
    <w:rsid w:val="004A4B82"/>
    <w:rsid w:val="004B027B"/>
    <w:rsid w:val="004B5D31"/>
    <w:rsid w:val="004C24E1"/>
    <w:rsid w:val="004D0E4E"/>
    <w:rsid w:val="004D4F4A"/>
    <w:rsid w:val="004E3975"/>
    <w:rsid w:val="004E424F"/>
    <w:rsid w:val="004E4E9E"/>
    <w:rsid w:val="004E5DCD"/>
    <w:rsid w:val="004F15B9"/>
    <w:rsid w:val="004F3962"/>
    <w:rsid w:val="00501C68"/>
    <w:rsid w:val="00513AFD"/>
    <w:rsid w:val="00514201"/>
    <w:rsid w:val="00520E34"/>
    <w:rsid w:val="00521195"/>
    <w:rsid w:val="00521B61"/>
    <w:rsid w:val="00523D4C"/>
    <w:rsid w:val="00524ED7"/>
    <w:rsid w:val="00524FA5"/>
    <w:rsid w:val="005304AE"/>
    <w:rsid w:val="00534102"/>
    <w:rsid w:val="005373A1"/>
    <w:rsid w:val="005412D7"/>
    <w:rsid w:val="00546707"/>
    <w:rsid w:val="00556858"/>
    <w:rsid w:val="0056317D"/>
    <w:rsid w:val="00571880"/>
    <w:rsid w:val="00573D25"/>
    <w:rsid w:val="00584D49"/>
    <w:rsid w:val="005A00DC"/>
    <w:rsid w:val="005A03C3"/>
    <w:rsid w:val="005A19E6"/>
    <w:rsid w:val="005A208E"/>
    <w:rsid w:val="005A53C4"/>
    <w:rsid w:val="005A5930"/>
    <w:rsid w:val="005A6FE0"/>
    <w:rsid w:val="005A78E6"/>
    <w:rsid w:val="005B2FA4"/>
    <w:rsid w:val="005B3C89"/>
    <w:rsid w:val="005B3EEB"/>
    <w:rsid w:val="005B4295"/>
    <w:rsid w:val="005B53C7"/>
    <w:rsid w:val="005B68FD"/>
    <w:rsid w:val="005C34A1"/>
    <w:rsid w:val="005C6A1B"/>
    <w:rsid w:val="005C7B20"/>
    <w:rsid w:val="005D5A67"/>
    <w:rsid w:val="005D6C83"/>
    <w:rsid w:val="005D6EF0"/>
    <w:rsid w:val="005E047E"/>
    <w:rsid w:val="005E201A"/>
    <w:rsid w:val="005E4368"/>
    <w:rsid w:val="005E49F8"/>
    <w:rsid w:val="005F3427"/>
    <w:rsid w:val="00606C9E"/>
    <w:rsid w:val="006110D8"/>
    <w:rsid w:val="00611ACF"/>
    <w:rsid w:val="00612212"/>
    <w:rsid w:val="00613F9E"/>
    <w:rsid w:val="00614C1E"/>
    <w:rsid w:val="00622AC7"/>
    <w:rsid w:val="0062321F"/>
    <w:rsid w:val="00624CE8"/>
    <w:rsid w:val="006253D7"/>
    <w:rsid w:val="00626982"/>
    <w:rsid w:val="006334EA"/>
    <w:rsid w:val="0063422B"/>
    <w:rsid w:val="00634661"/>
    <w:rsid w:val="006364C4"/>
    <w:rsid w:val="0064122F"/>
    <w:rsid w:val="0064256C"/>
    <w:rsid w:val="00643934"/>
    <w:rsid w:val="00645791"/>
    <w:rsid w:val="00645C2A"/>
    <w:rsid w:val="0065141B"/>
    <w:rsid w:val="0065397F"/>
    <w:rsid w:val="0065481B"/>
    <w:rsid w:val="00657321"/>
    <w:rsid w:val="006626E8"/>
    <w:rsid w:val="00662F8F"/>
    <w:rsid w:val="00665990"/>
    <w:rsid w:val="0066676B"/>
    <w:rsid w:val="00670596"/>
    <w:rsid w:val="00677323"/>
    <w:rsid w:val="00681E31"/>
    <w:rsid w:val="006839F2"/>
    <w:rsid w:val="00684C3D"/>
    <w:rsid w:val="00686992"/>
    <w:rsid w:val="00687BD4"/>
    <w:rsid w:val="00693A54"/>
    <w:rsid w:val="00693D85"/>
    <w:rsid w:val="006970AC"/>
    <w:rsid w:val="006A36C5"/>
    <w:rsid w:val="006A370E"/>
    <w:rsid w:val="006A56CD"/>
    <w:rsid w:val="006B06F8"/>
    <w:rsid w:val="006B75B2"/>
    <w:rsid w:val="006C0B07"/>
    <w:rsid w:val="006C1932"/>
    <w:rsid w:val="006C399F"/>
    <w:rsid w:val="006C5069"/>
    <w:rsid w:val="006C52EE"/>
    <w:rsid w:val="006C5C8D"/>
    <w:rsid w:val="006C5FC0"/>
    <w:rsid w:val="006C7F6D"/>
    <w:rsid w:val="006D3D3E"/>
    <w:rsid w:val="006D3FAD"/>
    <w:rsid w:val="006D4C6E"/>
    <w:rsid w:val="006D6BAE"/>
    <w:rsid w:val="006D6C26"/>
    <w:rsid w:val="006D778B"/>
    <w:rsid w:val="006E15CD"/>
    <w:rsid w:val="006E57BA"/>
    <w:rsid w:val="006E708B"/>
    <w:rsid w:val="006F55CC"/>
    <w:rsid w:val="006F6E20"/>
    <w:rsid w:val="00713303"/>
    <w:rsid w:val="00714D1F"/>
    <w:rsid w:val="00715DA6"/>
    <w:rsid w:val="007220BE"/>
    <w:rsid w:val="00731969"/>
    <w:rsid w:val="007328B1"/>
    <w:rsid w:val="00734011"/>
    <w:rsid w:val="00734F8C"/>
    <w:rsid w:val="00750261"/>
    <w:rsid w:val="00760E47"/>
    <w:rsid w:val="00762386"/>
    <w:rsid w:val="00763D06"/>
    <w:rsid w:val="007644B5"/>
    <w:rsid w:val="00770D3D"/>
    <w:rsid w:val="00772DF3"/>
    <w:rsid w:val="007764E8"/>
    <w:rsid w:val="00777B87"/>
    <w:rsid w:val="0078476D"/>
    <w:rsid w:val="007849D9"/>
    <w:rsid w:val="00786153"/>
    <w:rsid w:val="00790FDF"/>
    <w:rsid w:val="007A1ED7"/>
    <w:rsid w:val="007B0844"/>
    <w:rsid w:val="007B24AE"/>
    <w:rsid w:val="007B28A6"/>
    <w:rsid w:val="007B33D6"/>
    <w:rsid w:val="007B39C3"/>
    <w:rsid w:val="007B6285"/>
    <w:rsid w:val="007B7248"/>
    <w:rsid w:val="007C6C5C"/>
    <w:rsid w:val="007D00AC"/>
    <w:rsid w:val="007D1F43"/>
    <w:rsid w:val="007D4336"/>
    <w:rsid w:val="007E0851"/>
    <w:rsid w:val="007F5111"/>
    <w:rsid w:val="007F5C4A"/>
    <w:rsid w:val="00803158"/>
    <w:rsid w:val="008115AC"/>
    <w:rsid w:val="00812AAB"/>
    <w:rsid w:val="00812EA0"/>
    <w:rsid w:val="00815937"/>
    <w:rsid w:val="008228D9"/>
    <w:rsid w:val="0082715D"/>
    <w:rsid w:val="00827259"/>
    <w:rsid w:val="0083050F"/>
    <w:rsid w:val="008321DC"/>
    <w:rsid w:val="00837987"/>
    <w:rsid w:val="00840936"/>
    <w:rsid w:val="00841F12"/>
    <w:rsid w:val="00844EA6"/>
    <w:rsid w:val="008531F1"/>
    <w:rsid w:val="008553FE"/>
    <w:rsid w:val="00856170"/>
    <w:rsid w:val="00860BF8"/>
    <w:rsid w:val="008710FB"/>
    <w:rsid w:val="008775FF"/>
    <w:rsid w:val="00884F76"/>
    <w:rsid w:val="0088666F"/>
    <w:rsid w:val="0088759F"/>
    <w:rsid w:val="00890515"/>
    <w:rsid w:val="00895CE5"/>
    <w:rsid w:val="008A317E"/>
    <w:rsid w:val="008B505B"/>
    <w:rsid w:val="008B5AE1"/>
    <w:rsid w:val="008B756C"/>
    <w:rsid w:val="008C124F"/>
    <w:rsid w:val="008C3726"/>
    <w:rsid w:val="008C4B82"/>
    <w:rsid w:val="008C6678"/>
    <w:rsid w:val="008D3DA9"/>
    <w:rsid w:val="008D4D0F"/>
    <w:rsid w:val="008E12B3"/>
    <w:rsid w:val="008E1EBA"/>
    <w:rsid w:val="008E317C"/>
    <w:rsid w:val="008E5A0F"/>
    <w:rsid w:val="008F0B75"/>
    <w:rsid w:val="008F18BD"/>
    <w:rsid w:val="008F5672"/>
    <w:rsid w:val="00903D34"/>
    <w:rsid w:val="00905ACD"/>
    <w:rsid w:val="00917FD1"/>
    <w:rsid w:val="00930248"/>
    <w:rsid w:val="00930437"/>
    <w:rsid w:val="00932F5D"/>
    <w:rsid w:val="00933ABE"/>
    <w:rsid w:val="00933D4D"/>
    <w:rsid w:val="0093606D"/>
    <w:rsid w:val="00952A9B"/>
    <w:rsid w:val="00954307"/>
    <w:rsid w:val="00954C2B"/>
    <w:rsid w:val="00957B87"/>
    <w:rsid w:val="00960494"/>
    <w:rsid w:val="00962504"/>
    <w:rsid w:val="00966FE1"/>
    <w:rsid w:val="00973CB3"/>
    <w:rsid w:val="00973D7F"/>
    <w:rsid w:val="00982B74"/>
    <w:rsid w:val="0098534E"/>
    <w:rsid w:val="00996B9D"/>
    <w:rsid w:val="009A2E63"/>
    <w:rsid w:val="009A5843"/>
    <w:rsid w:val="009A7136"/>
    <w:rsid w:val="009A77B6"/>
    <w:rsid w:val="009B2782"/>
    <w:rsid w:val="009C2FF5"/>
    <w:rsid w:val="009D0969"/>
    <w:rsid w:val="009D30B8"/>
    <w:rsid w:val="009D455B"/>
    <w:rsid w:val="009E1182"/>
    <w:rsid w:val="00A003E7"/>
    <w:rsid w:val="00A05C28"/>
    <w:rsid w:val="00A106E9"/>
    <w:rsid w:val="00A13C27"/>
    <w:rsid w:val="00A13E99"/>
    <w:rsid w:val="00A164FD"/>
    <w:rsid w:val="00A21122"/>
    <w:rsid w:val="00A226E1"/>
    <w:rsid w:val="00A26887"/>
    <w:rsid w:val="00A26E1E"/>
    <w:rsid w:val="00A2769D"/>
    <w:rsid w:val="00A35CD7"/>
    <w:rsid w:val="00A412D4"/>
    <w:rsid w:val="00A42FC4"/>
    <w:rsid w:val="00A43569"/>
    <w:rsid w:val="00A527B6"/>
    <w:rsid w:val="00A53B7A"/>
    <w:rsid w:val="00A53D99"/>
    <w:rsid w:val="00A62152"/>
    <w:rsid w:val="00A6322B"/>
    <w:rsid w:val="00A63E95"/>
    <w:rsid w:val="00A642EF"/>
    <w:rsid w:val="00A66272"/>
    <w:rsid w:val="00A70857"/>
    <w:rsid w:val="00A77AA4"/>
    <w:rsid w:val="00A80BA0"/>
    <w:rsid w:val="00A8661F"/>
    <w:rsid w:val="00A9352C"/>
    <w:rsid w:val="00AB189E"/>
    <w:rsid w:val="00AC2D3A"/>
    <w:rsid w:val="00AD1E83"/>
    <w:rsid w:val="00AD1EB3"/>
    <w:rsid w:val="00AD3D44"/>
    <w:rsid w:val="00AD511D"/>
    <w:rsid w:val="00AD5716"/>
    <w:rsid w:val="00AE27A6"/>
    <w:rsid w:val="00AE5F10"/>
    <w:rsid w:val="00AE7B73"/>
    <w:rsid w:val="00AF2BE0"/>
    <w:rsid w:val="00AF4982"/>
    <w:rsid w:val="00AF507F"/>
    <w:rsid w:val="00AF7A9C"/>
    <w:rsid w:val="00B00D16"/>
    <w:rsid w:val="00B01B2A"/>
    <w:rsid w:val="00B02F4A"/>
    <w:rsid w:val="00B03C9B"/>
    <w:rsid w:val="00B11C74"/>
    <w:rsid w:val="00B13501"/>
    <w:rsid w:val="00B20445"/>
    <w:rsid w:val="00B22D62"/>
    <w:rsid w:val="00B343A6"/>
    <w:rsid w:val="00B37510"/>
    <w:rsid w:val="00B37B03"/>
    <w:rsid w:val="00B5320D"/>
    <w:rsid w:val="00B61ACE"/>
    <w:rsid w:val="00B631C5"/>
    <w:rsid w:val="00B66358"/>
    <w:rsid w:val="00B7132D"/>
    <w:rsid w:val="00B740A4"/>
    <w:rsid w:val="00B7714E"/>
    <w:rsid w:val="00B8672D"/>
    <w:rsid w:val="00B90EC8"/>
    <w:rsid w:val="00B91A71"/>
    <w:rsid w:val="00B93029"/>
    <w:rsid w:val="00B932A8"/>
    <w:rsid w:val="00B969DF"/>
    <w:rsid w:val="00B96AEE"/>
    <w:rsid w:val="00B97973"/>
    <w:rsid w:val="00BA0367"/>
    <w:rsid w:val="00BB42EE"/>
    <w:rsid w:val="00BB6720"/>
    <w:rsid w:val="00BC3FB3"/>
    <w:rsid w:val="00BC662B"/>
    <w:rsid w:val="00BC7730"/>
    <w:rsid w:val="00BD0BA5"/>
    <w:rsid w:val="00BD23A8"/>
    <w:rsid w:val="00BD6117"/>
    <w:rsid w:val="00BD71B1"/>
    <w:rsid w:val="00BE106A"/>
    <w:rsid w:val="00BE27DD"/>
    <w:rsid w:val="00BE4116"/>
    <w:rsid w:val="00BE7DF8"/>
    <w:rsid w:val="00BF0C99"/>
    <w:rsid w:val="00BF160E"/>
    <w:rsid w:val="00BF17F0"/>
    <w:rsid w:val="00BF23C6"/>
    <w:rsid w:val="00BF51A5"/>
    <w:rsid w:val="00BF57DD"/>
    <w:rsid w:val="00BF5C62"/>
    <w:rsid w:val="00C05C40"/>
    <w:rsid w:val="00C16A69"/>
    <w:rsid w:val="00C239EA"/>
    <w:rsid w:val="00C450CF"/>
    <w:rsid w:val="00C45A9F"/>
    <w:rsid w:val="00C576BA"/>
    <w:rsid w:val="00C621BA"/>
    <w:rsid w:val="00C6379B"/>
    <w:rsid w:val="00C6671D"/>
    <w:rsid w:val="00C66D24"/>
    <w:rsid w:val="00C70686"/>
    <w:rsid w:val="00C74EA3"/>
    <w:rsid w:val="00C7616B"/>
    <w:rsid w:val="00C943BF"/>
    <w:rsid w:val="00CA19A7"/>
    <w:rsid w:val="00CA23B9"/>
    <w:rsid w:val="00CA3782"/>
    <w:rsid w:val="00CA6D65"/>
    <w:rsid w:val="00CB01C6"/>
    <w:rsid w:val="00CC3086"/>
    <w:rsid w:val="00CC3D39"/>
    <w:rsid w:val="00CD2F87"/>
    <w:rsid w:val="00CD441B"/>
    <w:rsid w:val="00CE067A"/>
    <w:rsid w:val="00CE1A70"/>
    <w:rsid w:val="00CE23B9"/>
    <w:rsid w:val="00CE45C7"/>
    <w:rsid w:val="00CF6D36"/>
    <w:rsid w:val="00D030B5"/>
    <w:rsid w:val="00D06153"/>
    <w:rsid w:val="00D07A79"/>
    <w:rsid w:val="00D127E0"/>
    <w:rsid w:val="00D20363"/>
    <w:rsid w:val="00D214A9"/>
    <w:rsid w:val="00D31E18"/>
    <w:rsid w:val="00D32A70"/>
    <w:rsid w:val="00D4455D"/>
    <w:rsid w:val="00D44A99"/>
    <w:rsid w:val="00D47520"/>
    <w:rsid w:val="00D52AB2"/>
    <w:rsid w:val="00D56F5E"/>
    <w:rsid w:val="00D63A11"/>
    <w:rsid w:val="00D6502D"/>
    <w:rsid w:val="00D66972"/>
    <w:rsid w:val="00D71E07"/>
    <w:rsid w:val="00D73861"/>
    <w:rsid w:val="00D73AE5"/>
    <w:rsid w:val="00D749AD"/>
    <w:rsid w:val="00D76772"/>
    <w:rsid w:val="00D922A6"/>
    <w:rsid w:val="00D96A11"/>
    <w:rsid w:val="00DA3213"/>
    <w:rsid w:val="00DA6478"/>
    <w:rsid w:val="00DB41DB"/>
    <w:rsid w:val="00DB5B98"/>
    <w:rsid w:val="00DB6DD5"/>
    <w:rsid w:val="00DC2675"/>
    <w:rsid w:val="00DC4DBE"/>
    <w:rsid w:val="00DD1373"/>
    <w:rsid w:val="00DD1EFB"/>
    <w:rsid w:val="00DD2829"/>
    <w:rsid w:val="00DD3C79"/>
    <w:rsid w:val="00DD5880"/>
    <w:rsid w:val="00DD61B3"/>
    <w:rsid w:val="00DE7C67"/>
    <w:rsid w:val="00DE7FBD"/>
    <w:rsid w:val="00DF15B3"/>
    <w:rsid w:val="00DF292E"/>
    <w:rsid w:val="00DF43F9"/>
    <w:rsid w:val="00DF5AF7"/>
    <w:rsid w:val="00DF6819"/>
    <w:rsid w:val="00E017A1"/>
    <w:rsid w:val="00E03F7A"/>
    <w:rsid w:val="00E06B42"/>
    <w:rsid w:val="00E107A6"/>
    <w:rsid w:val="00E14405"/>
    <w:rsid w:val="00E16112"/>
    <w:rsid w:val="00E2246B"/>
    <w:rsid w:val="00E22F65"/>
    <w:rsid w:val="00E30597"/>
    <w:rsid w:val="00E33753"/>
    <w:rsid w:val="00E4178E"/>
    <w:rsid w:val="00E518B6"/>
    <w:rsid w:val="00E51E0D"/>
    <w:rsid w:val="00E538C0"/>
    <w:rsid w:val="00E56C41"/>
    <w:rsid w:val="00E710FE"/>
    <w:rsid w:val="00E718F8"/>
    <w:rsid w:val="00E869C7"/>
    <w:rsid w:val="00E93D8A"/>
    <w:rsid w:val="00E94B34"/>
    <w:rsid w:val="00E95AF2"/>
    <w:rsid w:val="00EA5191"/>
    <w:rsid w:val="00EB14E2"/>
    <w:rsid w:val="00EC0295"/>
    <w:rsid w:val="00EC0879"/>
    <w:rsid w:val="00EC3507"/>
    <w:rsid w:val="00EC5097"/>
    <w:rsid w:val="00ED1881"/>
    <w:rsid w:val="00ED601B"/>
    <w:rsid w:val="00EE3018"/>
    <w:rsid w:val="00EE3B58"/>
    <w:rsid w:val="00EF2641"/>
    <w:rsid w:val="00EF36A6"/>
    <w:rsid w:val="00EF467F"/>
    <w:rsid w:val="00EF74FA"/>
    <w:rsid w:val="00F02339"/>
    <w:rsid w:val="00F0587E"/>
    <w:rsid w:val="00F06F70"/>
    <w:rsid w:val="00F13840"/>
    <w:rsid w:val="00F1683D"/>
    <w:rsid w:val="00F178EA"/>
    <w:rsid w:val="00F205BC"/>
    <w:rsid w:val="00F22192"/>
    <w:rsid w:val="00F22263"/>
    <w:rsid w:val="00F23C7F"/>
    <w:rsid w:val="00F2400C"/>
    <w:rsid w:val="00F272AD"/>
    <w:rsid w:val="00F31A4B"/>
    <w:rsid w:val="00F34E30"/>
    <w:rsid w:val="00F46301"/>
    <w:rsid w:val="00F469EC"/>
    <w:rsid w:val="00F47441"/>
    <w:rsid w:val="00F554B4"/>
    <w:rsid w:val="00F57C12"/>
    <w:rsid w:val="00F61BB0"/>
    <w:rsid w:val="00F625F9"/>
    <w:rsid w:val="00F6373B"/>
    <w:rsid w:val="00F655D6"/>
    <w:rsid w:val="00F72E38"/>
    <w:rsid w:val="00F85FE2"/>
    <w:rsid w:val="00F868EF"/>
    <w:rsid w:val="00F877FD"/>
    <w:rsid w:val="00F87DCD"/>
    <w:rsid w:val="00F900AF"/>
    <w:rsid w:val="00F97C23"/>
    <w:rsid w:val="00FA10F2"/>
    <w:rsid w:val="00FA435B"/>
    <w:rsid w:val="00FB0AEC"/>
    <w:rsid w:val="00FB302D"/>
    <w:rsid w:val="00FB33BA"/>
    <w:rsid w:val="00FB414A"/>
    <w:rsid w:val="00FD3F53"/>
    <w:rsid w:val="00FE5B51"/>
    <w:rsid w:val="00FE6085"/>
    <w:rsid w:val="00FE7273"/>
    <w:rsid w:val="00FF248F"/>
    <w:rsid w:val="00FF7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61D1B2"/>
  <w15:docId w15:val="{C5D9DC81-7760-434C-9C33-7F77C3496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4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3422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3422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342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4">
    <w:name w:val="heading 4"/>
    <w:next w:val="Normal"/>
    <w:link w:val="Balk4Char"/>
    <w:uiPriority w:val="9"/>
    <w:unhideWhenUsed/>
    <w:qFormat/>
    <w:rsid w:val="00657321"/>
    <w:pPr>
      <w:keepNext/>
      <w:keepLines/>
      <w:spacing w:after="101"/>
      <w:ind w:left="10" w:hanging="10"/>
      <w:outlineLvl w:val="3"/>
    </w:pPr>
    <w:rPr>
      <w:rFonts w:ascii="Calibri" w:eastAsia="Calibri" w:hAnsi="Calibri" w:cs="Calibri"/>
      <w:color w:val="000000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70D3D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stBilgiChar">
    <w:name w:val="Üst Bilgi Char"/>
    <w:basedOn w:val="VarsaylanParagrafYazTipi"/>
    <w:link w:val="stBilgi"/>
    <w:uiPriority w:val="99"/>
    <w:rsid w:val="00770D3D"/>
  </w:style>
  <w:style w:type="paragraph" w:styleId="AltBilgi">
    <w:name w:val="footer"/>
    <w:basedOn w:val="Normal"/>
    <w:link w:val="AltBilgiChar"/>
    <w:uiPriority w:val="99"/>
    <w:unhideWhenUsed/>
    <w:rsid w:val="00770D3D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ltBilgiChar">
    <w:name w:val="Alt Bilgi Char"/>
    <w:basedOn w:val="VarsaylanParagrafYazTipi"/>
    <w:link w:val="AltBilgi"/>
    <w:uiPriority w:val="99"/>
    <w:rsid w:val="00770D3D"/>
  </w:style>
  <w:style w:type="paragraph" w:styleId="BalonMetni">
    <w:name w:val="Balloon Text"/>
    <w:basedOn w:val="Normal"/>
    <w:link w:val="BalonMetniChar"/>
    <w:uiPriority w:val="99"/>
    <w:semiHidden/>
    <w:unhideWhenUsed/>
    <w:rsid w:val="00624CE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24CE8"/>
    <w:rPr>
      <w:rFonts w:ascii="Segoe UI" w:hAnsi="Segoe UI" w:cs="Segoe UI"/>
      <w:sz w:val="18"/>
      <w:szCs w:val="18"/>
    </w:rPr>
  </w:style>
  <w:style w:type="paragraph" w:styleId="ListeParagraf">
    <w:name w:val="List Paragraph"/>
    <w:aliases w:val="içindekiler vb,LİSTE PARAF,KODLAMA,ALT BAŞLIK,Liste Paragraf 1,Liste Paragraf1"/>
    <w:basedOn w:val="Normal"/>
    <w:link w:val="ListeParagrafChar"/>
    <w:uiPriority w:val="34"/>
    <w:qFormat/>
    <w:rsid w:val="00624CE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8C6678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141B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B24AE"/>
    <w:pPr>
      <w:widowControl w:val="0"/>
    </w:pPr>
    <w:rPr>
      <w:rFonts w:ascii="Calibri" w:eastAsia="Calibri" w:hAnsi="Calibri"/>
      <w:sz w:val="22"/>
      <w:szCs w:val="22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C0295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C0295"/>
    <w:rPr>
      <w:rFonts w:ascii="Times New Roman" w:eastAsia="Times New Roman" w:hAnsi="Times New Roman" w:cs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C0295"/>
    <w:rPr>
      <w:vertAlign w:val="superscript"/>
    </w:rPr>
  </w:style>
  <w:style w:type="character" w:customStyle="1" w:styleId="Balk1Char">
    <w:name w:val="Başlık 1 Char"/>
    <w:basedOn w:val="VarsaylanParagrafYazTipi"/>
    <w:link w:val="Balk1"/>
    <w:uiPriority w:val="9"/>
    <w:rsid w:val="006342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6342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6342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Bal">
    <w:name w:val="TOC Heading"/>
    <w:basedOn w:val="Balk1"/>
    <w:next w:val="Normal"/>
    <w:uiPriority w:val="39"/>
    <w:unhideWhenUsed/>
    <w:qFormat/>
    <w:rsid w:val="007B39C3"/>
    <w:pPr>
      <w:spacing w:line="259" w:lineRule="auto"/>
      <w:outlineLvl w:val="9"/>
    </w:pPr>
    <w:rPr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7B39C3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7B39C3"/>
    <w:pPr>
      <w:spacing w:after="100" w:line="259" w:lineRule="auto"/>
    </w:pPr>
    <w:rPr>
      <w:rFonts w:asciiTheme="minorHAnsi" w:eastAsiaTheme="minorEastAsia" w:hAnsiTheme="minorHAnsi"/>
      <w:sz w:val="22"/>
      <w:szCs w:val="22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7B39C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tr-TR"/>
    </w:rPr>
  </w:style>
  <w:style w:type="table" w:customStyle="1" w:styleId="TableGrid">
    <w:name w:val="TableGrid"/>
    <w:rsid w:val="00005409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005409"/>
    <w:pPr>
      <w:widowControl w:val="0"/>
      <w:ind w:left="118"/>
    </w:pPr>
    <w:rPr>
      <w:rFonts w:cstheme="minorBidi"/>
      <w:noProof/>
    </w:rPr>
  </w:style>
  <w:style w:type="character" w:customStyle="1" w:styleId="GvdeMetniChar">
    <w:name w:val="Gövde Metni Char"/>
    <w:basedOn w:val="VarsaylanParagrafYazTipi"/>
    <w:link w:val="GvdeMetni"/>
    <w:uiPriority w:val="1"/>
    <w:rsid w:val="00005409"/>
    <w:rPr>
      <w:rFonts w:ascii="Times New Roman" w:eastAsia="Times New Roman" w:hAnsi="Times New Roman"/>
      <w:noProof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657321"/>
    <w:rPr>
      <w:rFonts w:ascii="Calibri" w:eastAsia="Calibri" w:hAnsi="Calibri" w:cs="Calibri"/>
      <w:color w:val="000000"/>
      <w:sz w:val="24"/>
      <w:lang w:eastAsia="tr-TR"/>
    </w:rPr>
  </w:style>
  <w:style w:type="character" w:styleId="zlenenKpr">
    <w:name w:val="FollowedHyperlink"/>
    <w:basedOn w:val="VarsaylanParagrafYazTipi"/>
    <w:uiPriority w:val="99"/>
    <w:semiHidden/>
    <w:unhideWhenUsed/>
    <w:rsid w:val="008C4B82"/>
    <w:rPr>
      <w:color w:val="954F72" w:themeColor="followedHyperlink"/>
      <w:u w:val="single"/>
    </w:rPr>
  </w:style>
  <w:style w:type="character" w:customStyle="1" w:styleId="ListeParagrafChar">
    <w:name w:val="Liste Paragraf Char"/>
    <w:aliases w:val="içindekiler vb Char,LİSTE PARAF Char,KODLAMA Char,ALT BAŞLIK Char,Liste Paragraf 1 Char,Liste Paragraf1 Char"/>
    <w:link w:val="ListeParagraf"/>
    <w:uiPriority w:val="34"/>
    <w:locked/>
    <w:rsid w:val="00E518B6"/>
  </w:style>
  <w:style w:type="paragraph" w:styleId="Dzeltme">
    <w:name w:val="Revision"/>
    <w:hidden/>
    <w:uiPriority w:val="99"/>
    <w:semiHidden/>
    <w:rsid w:val="00B90E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052A0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052A0C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052A0C"/>
    <w:rPr>
      <w:rFonts w:ascii="Times New Roman" w:eastAsia="Times New Roman" w:hAnsi="Times New Roman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52A0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52A0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421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1EB118-F832-438C-946D-EF587105F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03</Words>
  <Characters>1531</Characters>
  <Application>Microsoft Office Word</Application>
  <DocSecurity>0</DocSecurity>
  <Lines>109</Lines>
  <Paragraphs>3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NDS</dc:creator>
  <cp:lastModifiedBy>Nurgül  DURMUŞ ŞENYAPAR</cp:lastModifiedBy>
  <cp:revision>34</cp:revision>
  <cp:lastPrinted>2023-01-25T12:33:00Z</cp:lastPrinted>
  <dcterms:created xsi:type="dcterms:W3CDTF">2024-01-11T13:04:00Z</dcterms:created>
  <dcterms:modified xsi:type="dcterms:W3CDTF">2024-01-12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91434ba895285844e086e4e25abdec96485b439d008c79c2303451b7f9a854</vt:lpwstr>
  </property>
</Properties>
</file>